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E51BA" w14:textId="4E554A81" w:rsidR="000F1148" w:rsidRDefault="00FD2E6D" w:rsidP="0005694C">
      <w:pPr>
        <w:ind w:firstLine="720"/>
      </w:pPr>
      <w:r>
        <w:t xml:space="preserve">Web developer tools </w:t>
      </w:r>
      <w:r w:rsidR="0005694C">
        <w:t xml:space="preserve">that </w:t>
      </w:r>
      <w:r>
        <w:t xml:space="preserve">both Google Chrome and Mozella Firefox </w:t>
      </w:r>
      <w:r w:rsidR="0005694C">
        <w:t xml:space="preserve">come with </w:t>
      </w:r>
      <w:r>
        <w:t>offer web developers and designers many different tools to debug and test their designs before publishing. Many of these developer tools come prebuilt into</w:t>
      </w:r>
      <w:r w:rsidR="0034008F">
        <w:t xml:space="preserve"> each of</w:t>
      </w:r>
      <w:r>
        <w:t xml:space="preserve"> </w:t>
      </w:r>
      <w:r w:rsidR="0005694C">
        <w:t xml:space="preserve">these </w:t>
      </w:r>
      <w:r w:rsidR="0034008F">
        <w:t xml:space="preserve">web </w:t>
      </w:r>
      <w:r w:rsidR="0005694C">
        <w:t xml:space="preserve">browsers however, the user can also download additional ones that allow you to do even more. (Chrome </w:t>
      </w:r>
      <w:proofErr w:type="spellStart"/>
      <w:r w:rsidR="0005694C">
        <w:t>DevTools</w:t>
      </w:r>
      <w:proofErr w:type="spellEnd"/>
      <w:r w:rsidR="0005694C">
        <w:t xml:space="preserve">) Each one of these built-ins or addons lets the developer test different things such as DOM, CSS, and </w:t>
      </w:r>
      <w:proofErr w:type="spellStart"/>
      <w:r w:rsidR="0005694C">
        <w:t>Javascript</w:t>
      </w:r>
      <w:proofErr w:type="spellEnd"/>
      <w:r w:rsidR="0005694C">
        <w:t xml:space="preserve">. </w:t>
      </w:r>
      <w:r w:rsidR="0005694C">
        <w:t xml:space="preserve">(Chrome </w:t>
      </w:r>
      <w:proofErr w:type="spellStart"/>
      <w:r w:rsidR="0005694C">
        <w:t>DevTools</w:t>
      </w:r>
      <w:proofErr w:type="spellEnd"/>
      <w:r w:rsidR="0005694C">
        <w:t>)</w:t>
      </w:r>
    </w:p>
    <w:p w14:paraId="31E8A74F" w14:textId="2005F22D" w:rsidR="0005694C" w:rsidRDefault="0005694C" w:rsidP="0005694C">
      <w:pPr>
        <w:ind w:firstLine="720"/>
      </w:pPr>
      <w:r>
        <w:t xml:space="preserve">One </w:t>
      </w:r>
      <w:proofErr w:type="spellStart"/>
      <w:r w:rsidR="00717B6E">
        <w:t>Dev</w:t>
      </w:r>
      <w:r>
        <w:t>tool</w:t>
      </w:r>
      <w:proofErr w:type="spellEnd"/>
      <w:r w:rsidR="00717B6E">
        <w:t xml:space="preserve"> on</w:t>
      </w:r>
      <w:r w:rsidR="00415F40">
        <w:t xml:space="preserve"> the </w:t>
      </w:r>
      <w:r w:rsidR="00717B6E">
        <w:t>Chrome</w:t>
      </w:r>
      <w:r w:rsidR="00415F40">
        <w:t xml:space="preserve"> browser</w:t>
      </w:r>
      <w:r>
        <w:t xml:space="preserve"> that a lot of developers use on is called Pretty Print. (</w:t>
      </w:r>
      <w:r>
        <w:t>Williams, M.</w:t>
      </w:r>
      <w:r>
        <w:t>)</w:t>
      </w:r>
      <w:r w:rsidR="00717B6E">
        <w:t xml:space="preserve"> What this developer tool addon does is helps the user to format all your code so that it is easy to read and follow for you or the next person that works on the project. </w:t>
      </w:r>
      <w:r w:rsidR="00717B6E">
        <w:t xml:space="preserve">(Williams, M.) </w:t>
      </w:r>
      <w:r w:rsidR="00717B6E">
        <w:t xml:space="preserve">I myself often have trouble formatting my code so I find this to pretty useful because it breaks my huge blocks of code down to several lines. </w:t>
      </w:r>
    </w:p>
    <w:p w14:paraId="0F03538D" w14:textId="7695B658" w:rsidR="00AB4138" w:rsidRDefault="00415F40" w:rsidP="0005694C">
      <w:pPr>
        <w:ind w:firstLine="720"/>
      </w:pPr>
      <w:r>
        <w:t>O</w:t>
      </w:r>
      <w:r w:rsidR="00AB4138">
        <w:t>ne</w:t>
      </w:r>
      <w:r>
        <w:t xml:space="preserve"> of </w:t>
      </w:r>
      <w:r>
        <w:t>Chromes addons</w:t>
      </w:r>
      <w:r w:rsidR="00350095">
        <w:t xml:space="preserve"> that I used the most this semester was the JavaScript debugger. This debugger allows the developer to check to make sure that their JavaScript is working as intended such as that the alert is popping up when the site loads. I’ve found that many non-browser debugging programs aren’t </w:t>
      </w:r>
      <w:proofErr w:type="gramStart"/>
      <w:r w:rsidR="00350095">
        <w:t>really able</w:t>
      </w:r>
      <w:proofErr w:type="gramEnd"/>
      <w:r w:rsidR="00350095">
        <w:t xml:space="preserve"> to test such features as that. </w:t>
      </w:r>
      <w:r w:rsidR="00AB4138">
        <w:t>It also lets the developer step through the code to make sure each line is where it should be so that the program works correctly.</w:t>
      </w:r>
      <w:r w:rsidR="00AB4138" w:rsidRPr="00AB4138">
        <w:t xml:space="preserve"> </w:t>
      </w:r>
      <w:r w:rsidR="00AB4138">
        <w:t>(Basques, K. (n.d.)</w:t>
      </w:r>
      <w:r w:rsidR="00AB4138">
        <w:t xml:space="preserve"> This allows the developer to find the issue in the code much quicker instead of jumping</w:t>
      </w:r>
      <w:r>
        <w:t xml:space="preserve"> from program to program testing each thing</w:t>
      </w:r>
      <w:r w:rsidR="00AB4138">
        <w:t xml:space="preserve">. </w:t>
      </w:r>
    </w:p>
    <w:p w14:paraId="143CD32C" w14:textId="1EEEFBD4" w:rsidR="00C611DE" w:rsidRDefault="00C611DE" w:rsidP="0005694C">
      <w:pPr>
        <w:ind w:firstLine="720"/>
      </w:pPr>
      <w:r>
        <w:t xml:space="preserve">One last </w:t>
      </w:r>
      <w:r w:rsidR="0034008F">
        <w:t>tool that I want to point out is the HTLM and CSS editor this is another</w:t>
      </w:r>
      <w:r w:rsidR="000C4A0D">
        <w:t xml:space="preserve"> amazing tool that is available in both </w:t>
      </w:r>
      <w:r w:rsidR="00415F40">
        <w:t>browsers</w:t>
      </w:r>
      <w:r w:rsidR="0034008F">
        <w:t>. This developer tool lets us web designers see how different things we change in our code look in real-time.</w:t>
      </w:r>
      <w:r w:rsidR="0034008F" w:rsidRPr="0034008F">
        <w:t xml:space="preserve"> </w:t>
      </w:r>
      <w:r w:rsidR="0034008F">
        <w:t>(</w:t>
      </w:r>
      <w:r w:rsidR="0034008F">
        <w:t>Mozilla. (n.d.)</w:t>
      </w:r>
      <w:r w:rsidR="0034008F">
        <w:t>)</w:t>
      </w:r>
      <w:r w:rsidR="0034008F">
        <w:t>.</w:t>
      </w:r>
      <w:r w:rsidR="0034008F">
        <w:t xml:space="preserve"> Letting us see how our website looks in real-time as we are making changes to either our HTML or our CSS allows us to see if we like the change right away and switch back to something prior </w:t>
      </w:r>
      <w:r w:rsidR="000C4A0D">
        <w:t>or to try something else. It also goes as far as showing which CSS goes to which element and what is not being used so that it can be removed from your code. (</w:t>
      </w:r>
      <w:r w:rsidR="000C4A0D">
        <w:t>Mozilla. (n.d.).</w:t>
      </w:r>
      <w:r w:rsidR="000C4A0D">
        <w:t xml:space="preserve">) </w:t>
      </w:r>
    </w:p>
    <w:p w14:paraId="242D219F" w14:textId="7C7DF1DB" w:rsidR="00AB4138" w:rsidRDefault="00AB4138" w:rsidP="000C4A0D">
      <w:pPr>
        <w:ind w:firstLine="720"/>
      </w:pPr>
      <w:r>
        <w:t xml:space="preserve">Since </w:t>
      </w:r>
      <w:r w:rsidR="00922BC1">
        <w:t xml:space="preserve">I’ve talked all these wonderful tools that are available to us developers you might be wondering how you can get started using them. Its pretty simple if you have already downloaded Google Chrome or Mozella Firefox you will just launch one of your preferred browsers and hit F12. Now if you want to go on to explore extra addons that are not already reinstalled you can </w:t>
      </w:r>
      <w:r w:rsidR="006515B4">
        <w:t xml:space="preserve">simply type in a search Chrome or Firefox Developer extensions and it should point you in the right direction. There are several pages worth of </w:t>
      </w:r>
      <w:proofErr w:type="gramStart"/>
      <w:r w:rsidR="006515B4">
        <w:t>really helpful</w:t>
      </w:r>
      <w:proofErr w:type="gramEnd"/>
      <w:r w:rsidR="006515B4">
        <w:t xml:space="preserve"> ones so make sure to spend a little bit of time reading through all of them. </w:t>
      </w:r>
      <w:r w:rsidR="00922BC1">
        <w:t xml:space="preserve"> </w:t>
      </w:r>
    </w:p>
    <w:p w14:paraId="3B7FE49A" w14:textId="441BEEF2" w:rsidR="00350095" w:rsidRDefault="00350095" w:rsidP="0005694C">
      <w:pPr>
        <w:ind w:firstLine="720"/>
      </w:pPr>
      <w:r>
        <w:t xml:space="preserve">    </w:t>
      </w:r>
      <w:r w:rsidR="00415F40">
        <w:t xml:space="preserve">Inconclusion you can see that there are many different tools for web developers to use to debug and to make changes to their code. There should be no reasons for not having a wonderfully designed and bug free websites for </w:t>
      </w:r>
      <w:proofErr w:type="gramStart"/>
      <w:r w:rsidR="00415F40">
        <w:t>ourselves</w:t>
      </w:r>
      <w:proofErr w:type="gramEnd"/>
      <w:r w:rsidR="00415F40">
        <w:t xml:space="preserve"> and customers to view. We just need to take the time to check everything once we have completed a project to make sure that it will work correctly. This will make sure that our sites are enjoyable for everyone. </w:t>
      </w:r>
      <w:bookmarkStart w:id="0" w:name="_GoBack"/>
      <w:bookmarkEnd w:id="0"/>
    </w:p>
    <w:p w14:paraId="6EFF7189" w14:textId="58B3780C" w:rsidR="00415F40" w:rsidRDefault="00415F40" w:rsidP="0005694C">
      <w:pPr>
        <w:ind w:firstLine="720"/>
      </w:pPr>
    </w:p>
    <w:p w14:paraId="7811581F" w14:textId="4C6E8F74" w:rsidR="00415F40" w:rsidRDefault="00415F40" w:rsidP="0005694C">
      <w:pPr>
        <w:ind w:firstLine="720"/>
      </w:pPr>
    </w:p>
    <w:p w14:paraId="79D252E4" w14:textId="77777777" w:rsidR="00415F40" w:rsidRDefault="00415F40" w:rsidP="0005694C">
      <w:pPr>
        <w:ind w:firstLine="720"/>
        <w:rPr>
          <w:b/>
          <w:bCs/>
        </w:rPr>
      </w:pPr>
    </w:p>
    <w:p w14:paraId="48822816" w14:textId="14DD757D" w:rsidR="00415F40" w:rsidRDefault="00415F40" w:rsidP="00415F40">
      <w:pPr>
        <w:ind w:firstLine="720"/>
        <w:jc w:val="center"/>
        <w:rPr>
          <w:b/>
          <w:bCs/>
        </w:rPr>
      </w:pPr>
      <w:r w:rsidRPr="00415F40">
        <w:rPr>
          <w:b/>
          <w:bCs/>
        </w:rPr>
        <w:lastRenderedPageBreak/>
        <w:t>Bibliography</w:t>
      </w:r>
    </w:p>
    <w:p w14:paraId="642C0336" w14:textId="2F80F65E" w:rsidR="00415F40" w:rsidRDefault="00415F40" w:rsidP="00415F40">
      <w:pPr>
        <w:spacing w:after="0" w:line="240" w:lineRule="auto"/>
        <w:rPr>
          <w:rFonts w:ascii="Times New Roman" w:eastAsia="Times New Roman" w:hAnsi="Times New Roman" w:cs="Times New Roman"/>
          <w:sz w:val="24"/>
          <w:szCs w:val="24"/>
        </w:rPr>
      </w:pPr>
      <w:r w:rsidRPr="00415F40">
        <w:rPr>
          <w:rFonts w:ascii="Times New Roman" w:eastAsia="Times New Roman" w:hAnsi="Times New Roman" w:cs="Times New Roman"/>
          <w:sz w:val="24"/>
          <w:szCs w:val="24"/>
        </w:rPr>
        <w:t xml:space="preserve">Basques, K. (n.d.). Get Started with Debugging JavaScript in Chrome </w:t>
      </w:r>
      <w:proofErr w:type="spellStart"/>
      <w:r w:rsidRPr="00415F40">
        <w:rPr>
          <w:rFonts w:ascii="Times New Roman" w:eastAsia="Times New Roman" w:hAnsi="Times New Roman" w:cs="Times New Roman"/>
          <w:sz w:val="24"/>
          <w:szCs w:val="24"/>
        </w:rPr>
        <w:t>DevTools</w:t>
      </w:r>
      <w:proofErr w:type="spellEnd"/>
      <w:r w:rsidRPr="00415F40">
        <w:rPr>
          <w:rFonts w:ascii="Times New Roman" w:eastAsia="Times New Roman" w:hAnsi="Times New Roman" w:cs="Times New Roman"/>
          <w:sz w:val="24"/>
          <w:szCs w:val="24"/>
        </w:rPr>
        <w:t xml:space="preserve">. Retrieved April 15, 2020, from </w:t>
      </w:r>
      <w:hyperlink r:id="rId4" w:history="1">
        <w:r w:rsidRPr="00415F40">
          <w:rPr>
            <w:rStyle w:val="Hyperlink"/>
            <w:rFonts w:ascii="Times New Roman" w:eastAsia="Times New Roman" w:hAnsi="Times New Roman" w:cs="Times New Roman"/>
            <w:sz w:val="24"/>
            <w:szCs w:val="24"/>
          </w:rPr>
          <w:t>https://developers.google.com/web/tools/chrome-devtools/javascript</w:t>
        </w:r>
      </w:hyperlink>
    </w:p>
    <w:p w14:paraId="4AADB3A6" w14:textId="453935C1" w:rsidR="00415F40" w:rsidRDefault="00415F40" w:rsidP="00415F40">
      <w:pPr>
        <w:spacing w:after="0" w:line="240" w:lineRule="auto"/>
        <w:rPr>
          <w:rFonts w:ascii="Times New Roman" w:eastAsia="Times New Roman" w:hAnsi="Times New Roman" w:cs="Times New Roman"/>
          <w:sz w:val="24"/>
          <w:szCs w:val="24"/>
        </w:rPr>
      </w:pPr>
    </w:p>
    <w:p w14:paraId="3ED009F3" w14:textId="77777777" w:rsidR="00415F40" w:rsidRPr="00415F40" w:rsidRDefault="00415F40" w:rsidP="00415F40">
      <w:pPr>
        <w:spacing w:after="0" w:line="240" w:lineRule="auto"/>
        <w:rPr>
          <w:rFonts w:ascii="Times New Roman" w:eastAsia="Times New Roman" w:hAnsi="Times New Roman" w:cs="Times New Roman"/>
          <w:sz w:val="24"/>
          <w:szCs w:val="24"/>
        </w:rPr>
      </w:pPr>
    </w:p>
    <w:p w14:paraId="0784175F" w14:textId="28CE6E91" w:rsidR="00415F40" w:rsidRDefault="00415F40" w:rsidP="00415F40">
      <w:pPr>
        <w:spacing w:after="0" w:line="240" w:lineRule="auto"/>
        <w:rPr>
          <w:rFonts w:ascii="Times New Roman" w:eastAsia="Times New Roman" w:hAnsi="Times New Roman" w:cs="Times New Roman"/>
          <w:sz w:val="24"/>
          <w:szCs w:val="24"/>
        </w:rPr>
      </w:pPr>
      <w:r w:rsidRPr="00415F40">
        <w:rPr>
          <w:rFonts w:ascii="Times New Roman" w:eastAsia="Times New Roman" w:hAnsi="Times New Roman" w:cs="Times New Roman"/>
          <w:sz w:val="24"/>
          <w:szCs w:val="24"/>
        </w:rPr>
        <w:t xml:space="preserve">Chrome </w:t>
      </w:r>
      <w:proofErr w:type="spellStart"/>
      <w:proofErr w:type="gramStart"/>
      <w:r w:rsidRPr="00415F40">
        <w:rPr>
          <w:rFonts w:ascii="Times New Roman" w:eastAsia="Times New Roman" w:hAnsi="Times New Roman" w:cs="Times New Roman"/>
          <w:sz w:val="24"/>
          <w:szCs w:val="24"/>
        </w:rPr>
        <w:t>DevTools</w:t>
      </w:r>
      <w:proofErr w:type="spellEnd"/>
      <w:r w:rsidRPr="00415F40">
        <w:rPr>
          <w:rFonts w:ascii="Times New Roman" w:eastAsia="Times New Roman" w:hAnsi="Times New Roman" w:cs="Times New Roman"/>
          <w:sz w:val="24"/>
          <w:szCs w:val="24"/>
        </w:rPr>
        <w:t xml:space="preserve">  |</w:t>
      </w:r>
      <w:proofErr w:type="gramEnd"/>
      <w:r w:rsidRPr="00415F40">
        <w:rPr>
          <w:rFonts w:ascii="Times New Roman" w:eastAsia="Times New Roman" w:hAnsi="Times New Roman" w:cs="Times New Roman"/>
          <w:sz w:val="24"/>
          <w:szCs w:val="24"/>
        </w:rPr>
        <w:t xml:space="preserve">  Tools for Web Developers  |  Google Developers. (n.d.). Retrieved March 15, 2020, from </w:t>
      </w:r>
      <w:hyperlink r:id="rId5" w:history="1">
        <w:r w:rsidRPr="00415F40">
          <w:rPr>
            <w:rStyle w:val="Hyperlink"/>
            <w:rFonts w:ascii="Times New Roman" w:eastAsia="Times New Roman" w:hAnsi="Times New Roman" w:cs="Times New Roman"/>
            <w:sz w:val="24"/>
            <w:szCs w:val="24"/>
          </w:rPr>
          <w:t>https://developers.google.com/web/tools/chrome-devtools</w:t>
        </w:r>
      </w:hyperlink>
    </w:p>
    <w:p w14:paraId="7C6C3613" w14:textId="4E1A8B24" w:rsidR="00415F40" w:rsidRDefault="00415F40" w:rsidP="00415F40">
      <w:pPr>
        <w:spacing w:after="0" w:line="240" w:lineRule="auto"/>
        <w:rPr>
          <w:rFonts w:ascii="Times New Roman" w:eastAsia="Times New Roman" w:hAnsi="Times New Roman" w:cs="Times New Roman"/>
          <w:sz w:val="24"/>
          <w:szCs w:val="24"/>
        </w:rPr>
      </w:pPr>
    </w:p>
    <w:p w14:paraId="6B58B213" w14:textId="77777777" w:rsidR="00415F40" w:rsidRPr="00415F40" w:rsidRDefault="00415F40" w:rsidP="00415F40">
      <w:pPr>
        <w:spacing w:after="0" w:line="240" w:lineRule="auto"/>
        <w:rPr>
          <w:rFonts w:ascii="Times New Roman" w:eastAsia="Times New Roman" w:hAnsi="Times New Roman" w:cs="Times New Roman"/>
          <w:sz w:val="24"/>
          <w:szCs w:val="24"/>
        </w:rPr>
      </w:pPr>
    </w:p>
    <w:p w14:paraId="71814870" w14:textId="44B4867A" w:rsidR="00415F40" w:rsidRDefault="00415F40" w:rsidP="00415F40">
      <w:pPr>
        <w:spacing w:after="0" w:line="240" w:lineRule="auto"/>
        <w:rPr>
          <w:rFonts w:ascii="Times New Roman" w:eastAsia="Times New Roman" w:hAnsi="Times New Roman" w:cs="Times New Roman"/>
          <w:sz w:val="24"/>
          <w:szCs w:val="24"/>
        </w:rPr>
      </w:pPr>
      <w:r w:rsidRPr="00415F40">
        <w:rPr>
          <w:rFonts w:ascii="Times New Roman" w:eastAsia="Times New Roman" w:hAnsi="Times New Roman" w:cs="Times New Roman"/>
          <w:sz w:val="24"/>
          <w:szCs w:val="24"/>
        </w:rPr>
        <w:t xml:space="preserve">Mozilla. (n.d.). What are browser developer tools? Retrieved April 15, 2020, from </w:t>
      </w:r>
      <w:hyperlink r:id="rId6" w:history="1">
        <w:r w:rsidRPr="00415F40">
          <w:rPr>
            <w:rStyle w:val="Hyperlink"/>
            <w:rFonts w:ascii="Times New Roman" w:eastAsia="Times New Roman" w:hAnsi="Times New Roman" w:cs="Times New Roman"/>
            <w:sz w:val="24"/>
            <w:szCs w:val="24"/>
          </w:rPr>
          <w:t>https://developer.mozilla.org/enUS/docs/Learn/Common_questions/What_are_browser_developer_tools</w:t>
        </w:r>
      </w:hyperlink>
    </w:p>
    <w:p w14:paraId="5C97CEA9" w14:textId="77777777" w:rsidR="00415F40" w:rsidRDefault="00415F40" w:rsidP="00415F40">
      <w:pPr>
        <w:spacing w:after="0" w:line="240" w:lineRule="auto"/>
        <w:rPr>
          <w:rFonts w:ascii="Times New Roman" w:eastAsia="Times New Roman" w:hAnsi="Times New Roman" w:cs="Times New Roman"/>
          <w:sz w:val="24"/>
          <w:szCs w:val="24"/>
        </w:rPr>
      </w:pPr>
    </w:p>
    <w:p w14:paraId="67B4256F" w14:textId="77777777" w:rsidR="00415F40" w:rsidRPr="00415F40" w:rsidRDefault="00415F40" w:rsidP="00415F40">
      <w:pPr>
        <w:spacing w:after="0" w:line="240" w:lineRule="auto"/>
        <w:rPr>
          <w:rFonts w:ascii="Times New Roman" w:eastAsia="Times New Roman" w:hAnsi="Times New Roman" w:cs="Times New Roman"/>
          <w:sz w:val="24"/>
          <w:szCs w:val="24"/>
        </w:rPr>
      </w:pPr>
    </w:p>
    <w:p w14:paraId="07C4E1FC" w14:textId="45E0340A" w:rsidR="00415F40" w:rsidRDefault="00415F40" w:rsidP="00415F40">
      <w:pPr>
        <w:spacing w:after="0" w:line="240" w:lineRule="auto"/>
        <w:rPr>
          <w:rFonts w:ascii="Times New Roman" w:eastAsia="Times New Roman" w:hAnsi="Times New Roman" w:cs="Times New Roman"/>
          <w:sz w:val="24"/>
          <w:szCs w:val="24"/>
        </w:rPr>
      </w:pPr>
      <w:r w:rsidRPr="00415F40">
        <w:rPr>
          <w:rFonts w:ascii="Times New Roman" w:eastAsia="Times New Roman" w:hAnsi="Times New Roman" w:cs="Times New Roman"/>
          <w:sz w:val="24"/>
          <w:szCs w:val="24"/>
        </w:rPr>
        <w:t xml:space="preserve">Williams, M. (n.d.). Chrome </w:t>
      </w:r>
      <w:proofErr w:type="spellStart"/>
      <w:r w:rsidRPr="00415F40">
        <w:rPr>
          <w:rFonts w:ascii="Times New Roman" w:eastAsia="Times New Roman" w:hAnsi="Times New Roman" w:cs="Times New Roman"/>
          <w:sz w:val="24"/>
          <w:szCs w:val="24"/>
        </w:rPr>
        <w:t>DevTools</w:t>
      </w:r>
      <w:proofErr w:type="spellEnd"/>
      <w:r w:rsidRPr="00415F40">
        <w:rPr>
          <w:rFonts w:ascii="Times New Roman" w:eastAsia="Times New Roman" w:hAnsi="Times New Roman" w:cs="Times New Roman"/>
          <w:sz w:val="24"/>
          <w:szCs w:val="24"/>
        </w:rPr>
        <w:t xml:space="preserve"> - 20 Tips and Tricks. Retrieved March 15, 2020, from </w:t>
      </w:r>
      <w:hyperlink r:id="rId7" w:history="1">
        <w:r w:rsidRPr="00415F40">
          <w:rPr>
            <w:rStyle w:val="Hyperlink"/>
            <w:rFonts w:ascii="Times New Roman" w:eastAsia="Times New Roman" w:hAnsi="Times New Roman" w:cs="Times New Roman"/>
            <w:sz w:val="24"/>
            <w:szCs w:val="24"/>
          </w:rPr>
          <w:t>https://www.keycdn.com/blog/chrome-devtools#pretty-print</w:t>
        </w:r>
      </w:hyperlink>
    </w:p>
    <w:p w14:paraId="143C07AC" w14:textId="77777777" w:rsidR="00415F40" w:rsidRPr="00415F40" w:rsidRDefault="00415F40" w:rsidP="00415F40">
      <w:pPr>
        <w:spacing w:after="0" w:line="240" w:lineRule="auto"/>
        <w:rPr>
          <w:rFonts w:ascii="Times New Roman" w:eastAsia="Times New Roman" w:hAnsi="Times New Roman" w:cs="Times New Roman"/>
          <w:sz w:val="24"/>
          <w:szCs w:val="24"/>
        </w:rPr>
      </w:pPr>
    </w:p>
    <w:p w14:paraId="0EF0F79B" w14:textId="7EF23070" w:rsidR="00415F40" w:rsidRDefault="00415F40" w:rsidP="00415F40">
      <w:pPr>
        <w:ind w:firstLine="720"/>
        <w:rPr>
          <w:b/>
          <w:bCs/>
        </w:rPr>
      </w:pPr>
    </w:p>
    <w:p w14:paraId="2C393E70" w14:textId="77777777" w:rsidR="00415F40" w:rsidRPr="00415F40" w:rsidRDefault="00415F40" w:rsidP="00415F40">
      <w:pPr>
        <w:ind w:firstLine="720"/>
        <w:rPr>
          <w:b/>
          <w:bCs/>
        </w:rPr>
      </w:pPr>
    </w:p>
    <w:sectPr w:rsidR="00415F40" w:rsidRPr="00415F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zY0NbG0MDA3N7ZQ0lEKTi0uzszPAykwrAUAsnAFUCwAAAA="/>
  </w:docVars>
  <w:rsids>
    <w:rsidRoot w:val="00FD2E6D"/>
    <w:rsid w:val="0005694C"/>
    <w:rsid w:val="000C4A0D"/>
    <w:rsid w:val="0034008F"/>
    <w:rsid w:val="00350095"/>
    <w:rsid w:val="003E555B"/>
    <w:rsid w:val="00415F40"/>
    <w:rsid w:val="006515B4"/>
    <w:rsid w:val="00717B6E"/>
    <w:rsid w:val="00922BC1"/>
    <w:rsid w:val="00AB4138"/>
    <w:rsid w:val="00C611DE"/>
    <w:rsid w:val="00EC0D89"/>
    <w:rsid w:val="00FD2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3990"/>
  <w15:chartTrackingRefBased/>
  <w15:docId w15:val="{AB8B0FBB-5216-43AC-ABE9-03C3F9A33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5F40"/>
    <w:rPr>
      <w:color w:val="0563C1" w:themeColor="hyperlink"/>
      <w:u w:val="single"/>
    </w:rPr>
  </w:style>
  <w:style w:type="character" w:styleId="UnresolvedMention">
    <w:name w:val="Unresolved Mention"/>
    <w:basedOn w:val="DefaultParagraphFont"/>
    <w:uiPriority w:val="99"/>
    <w:semiHidden/>
    <w:unhideWhenUsed/>
    <w:rsid w:val="00415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916511">
      <w:bodyDiv w:val="1"/>
      <w:marLeft w:val="0"/>
      <w:marRight w:val="0"/>
      <w:marTop w:val="0"/>
      <w:marBottom w:val="0"/>
      <w:divBdr>
        <w:top w:val="none" w:sz="0" w:space="0" w:color="auto"/>
        <w:left w:val="none" w:sz="0" w:space="0" w:color="auto"/>
        <w:bottom w:val="none" w:sz="0" w:space="0" w:color="auto"/>
        <w:right w:val="none" w:sz="0" w:space="0" w:color="auto"/>
      </w:divBdr>
      <w:divsChild>
        <w:div w:id="519901085">
          <w:marLeft w:val="0"/>
          <w:marRight w:val="0"/>
          <w:marTop w:val="0"/>
          <w:marBottom w:val="0"/>
          <w:divBdr>
            <w:top w:val="none" w:sz="0" w:space="0" w:color="auto"/>
            <w:left w:val="none" w:sz="0" w:space="0" w:color="auto"/>
            <w:bottom w:val="none" w:sz="0" w:space="0" w:color="auto"/>
            <w:right w:val="none" w:sz="0" w:space="0" w:color="auto"/>
          </w:divBdr>
          <w:divsChild>
            <w:div w:id="128668582">
              <w:marLeft w:val="0"/>
              <w:marRight w:val="0"/>
              <w:marTop w:val="0"/>
              <w:marBottom w:val="0"/>
              <w:divBdr>
                <w:top w:val="none" w:sz="0" w:space="0" w:color="auto"/>
                <w:left w:val="none" w:sz="0" w:space="0" w:color="auto"/>
                <w:bottom w:val="none" w:sz="0" w:space="0" w:color="auto"/>
                <w:right w:val="none" w:sz="0" w:space="0" w:color="auto"/>
              </w:divBdr>
              <w:divsChild>
                <w:div w:id="202908707">
                  <w:marLeft w:val="0"/>
                  <w:marRight w:val="0"/>
                  <w:marTop w:val="0"/>
                  <w:marBottom w:val="0"/>
                  <w:divBdr>
                    <w:top w:val="none" w:sz="0" w:space="0" w:color="auto"/>
                    <w:left w:val="none" w:sz="0" w:space="0" w:color="auto"/>
                    <w:bottom w:val="none" w:sz="0" w:space="0" w:color="auto"/>
                    <w:right w:val="none" w:sz="0" w:space="0" w:color="auto"/>
                  </w:divBdr>
                </w:div>
                <w:div w:id="1929539211">
                  <w:marLeft w:val="0"/>
                  <w:marRight w:val="0"/>
                  <w:marTop w:val="0"/>
                  <w:marBottom w:val="0"/>
                  <w:divBdr>
                    <w:top w:val="none" w:sz="0" w:space="0" w:color="auto"/>
                    <w:left w:val="none" w:sz="0" w:space="0" w:color="auto"/>
                    <w:bottom w:val="none" w:sz="0" w:space="0" w:color="auto"/>
                    <w:right w:val="none" w:sz="0" w:space="0" w:color="auto"/>
                  </w:divBdr>
                </w:div>
                <w:div w:id="1837649477">
                  <w:marLeft w:val="0"/>
                  <w:marRight w:val="0"/>
                  <w:marTop w:val="0"/>
                  <w:marBottom w:val="0"/>
                  <w:divBdr>
                    <w:top w:val="none" w:sz="0" w:space="0" w:color="auto"/>
                    <w:left w:val="none" w:sz="0" w:space="0" w:color="auto"/>
                    <w:bottom w:val="none" w:sz="0" w:space="0" w:color="auto"/>
                    <w:right w:val="none" w:sz="0" w:space="0" w:color="auto"/>
                  </w:divBdr>
                </w:div>
                <w:div w:id="96705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keycdn.com/blog/chrome-devtools#pretty-pri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eveloper.mozilla.org/enUS/docs/Learn/Common_questions/What_are_browser_developer_tools" TargetMode="External"/><Relationship Id="rId5" Type="http://schemas.openxmlformats.org/officeDocument/2006/relationships/hyperlink" Target="https://developers.google.com/web/tools/chrome-devtools" TargetMode="External"/><Relationship Id="rId4" Type="http://schemas.openxmlformats.org/officeDocument/2006/relationships/hyperlink" Target="https://developers.google.com/web/tools/chrome-devtools/javascript"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2</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04-15T22:25:00Z</dcterms:created>
  <dcterms:modified xsi:type="dcterms:W3CDTF">2020-04-16T01:18:00Z</dcterms:modified>
</cp:coreProperties>
</file>